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Cs/>
          <w:b/>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4"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2">
              <w:r>
                <w:rPr>
                  <w:rStyle w:val="Hyperlink"/>
                </w:rPr>
                <w:t xml:space="preserve">hash://sha256/37bdd8…</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3">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4">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6">
              <w:r>
                <w:rPr>
                  <w:rStyle w:val="Hyperlink"/>
                </w:rPr>
                <w:t xml:space="preserve">hash://md5/706450…</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3"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89">
        <w:r>
          <w:drawing>
            <wp:inline>
              <wp:extent cx="1333500" cy="190500"/>
              <wp:effectExtent b="0" l="0" r="0" t="0"/>
              <wp:docPr descr=""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0">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1">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2"/>
      </w:r>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2">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90"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1"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89" Target="https://linker.bio/10.15468/w6hvhv" TargetMode="External" /><Relationship Type="http://schemas.openxmlformats.org/officeDocument/2006/relationships/hyperlink" Id="rId76"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3" Target="https://linker.bio/hash://sha256/00989c740fb47e52c12c09bbd69bec4dee63aa057ac4a58b55a1042e9f7576df" TargetMode="External" /><Relationship Type="http://schemas.openxmlformats.org/officeDocument/2006/relationships/hyperlink" Id="rId72"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4" Target="https://linker.bio/hash://sha256/9afacaefe9732946005066b7cf5310020e3ab4f89a3c9e80b169e0982b5cb798"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5-24T17:12:44Z</dcterms:created>
  <dcterms:modified xsi:type="dcterms:W3CDTF">2024-05-24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